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A1010" w:rsidRPr="00581F44" w:rsidRDefault="000A4A16" w:rsidP="004A1010">
      <w:pPr>
        <w:pStyle w:val="Heading1"/>
        <w:jc w:val="center"/>
        <w:rPr>
          <w:noProof/>
          <w:sz w:val="52"/>
        </w:rPr>
      </w:pPr>
      <w:r>
        <w:rPr>
          <w:noProof/>
          <w:sz w:val="52"/>
        </w:rPr>
        <w:t>MySQL Wor</w:t>
      </w:r>
      <w:r w:rsidR="0094250C">
        <w:rPr>
          <w:noProof/>
          <w:sz w:val="52"/>
        </w:rPr>
        <w:t>k</w:t>
      </w:r>
      <w:r>
        <w:rPr>
          <w:noProof/>
          <w:sz w:val="52"/>
        </w:rPr>
        <w:t xml:space="preserve">bench and </w:t>
      </w:r>
      <w:r w:rsidR="00581F44">
        <w:rPr>
          <w:noProof/>
          <w:sz w:val="52"/>
        </w:rPr>
        <w:t>MySQL Server Windows Installation Guidelines</w:t>
      </w:r>
    </w:p>
    <w:p w:rsidR="00812B83" w:rsidRDefault="004A1010" w:rsidP="00EA14C4">
      <w:pPr>
        <w:jc w:val="center"/>
        <w:rPr>
          <w:noProof/>
          <w:lang w:val="en-AU"/>
        </w:rPr>
      </w:pPr>
      <w:r w:rsidRPr="006E24EB">
        <w:rPr>
          <w:noProof/>
          <w:lang w:val="en-AU"/>
        </w:rPr>
        <w:t xml:space="preserve">This document </w:t>
      </w:r>
      <w:r w:rsidR="00581F44">
        <w:rPr>
          <w:noProof/>
          <w:lang w:val="en-AU"/>
        </w:rPr>
        <w:t xml:space="preserve">consists of guidelines for installing MySQL server. The installation file for Windows can be downloaded from </w:t>
      </w:r>
      <w:hyperlink r:id="rId8" w:history="1">
        <w:r w:rsidR="00581F44" w:rsidRPr="00581F44">
          <w:rPr>
            <w:rStyle w:val="Hyperlink"/>
            <w:noProof/>
            <w:lang w:val="en-AU"/>
          </w:rPr>
          <w:t>here</w:t>
        </w:r>
      </w:hyperlink>
      <w:r w:rsidR="00581F44">
        <w:rPr>
          <w:noProof/>
          <w:lang w:val="en-AU"/>
        </w:rPr>
        <w:t>.</w:t>
      </w:r>
    </w:p>
    <w:p w:rsidR="00A635CB" w:rsidRDefault="00A635CB" w:rsidP="00A635CB">
      <w:pPr>
        <w:rPr>
          <w:rFonts w:eastAsiaTheme="majorEastAsia" w:cstheme="majorBidi"/>
          <w:b/>
          <w:noProof/>
          <w:color w:val="000000" w:themeColor="text1"/>
          <w:lang w:val="en-AU"/>
        </w:rPr>
      </w:pPr>
    </w:p>
    <w:p w:rsidR="00963CE1" w:rsidRPr="006E24EB" w:rsidRDefault="00812B83" w:rsidP="00963CE1">
      <w:pPr>
        <w:pStyle w:val="Heading3"/>
        <w:rPr>
          <w:noProof/>
          <w:lang w:val="en-AU"/>
        </w:rPr>
      </w:pPr>
      <w:r>
        <w:rPr>
          <w:noProof/>
          <w:lang w:val="en-AU"/>
        </w:rPr>
        <w:t>Step</w:t>
      </w:r>
      <w:r w:rsidR="00963CE1" w:rsidRPr="006E24EB">
        <w:rPr>
          <w:noProof/>
          <w:lang w:val="en-AU"/>
        </w:rPr>
        <w:t xml:space="preserve"> 1. Download </w:t>
      </w:r>
      <w:r w:rsidR="005053EA" w:rsidRPr="006E24EB">
        <w:rPr>
          <w:noProof/>
          <w:lang w:val="en-AU"/>
        </w:rPr>
        <w:t>MySQL Community Server</w:t>
      </w:r>
    </w:p>
    <w:p w:rsidR="00963CE1" w:rsidRDefault="00963CE1" w:rsidP="00963CE1">
      <w:r w:rsidRPr="006E24EB">
        <w:rPr>
          <w:noProof/>
          <w:lang w:val="en-AU"/>
        </w:rPr>
        <w:t xml:space="preserve">Go to the </w:t>
      </w:r>
      <w:r w:rsidR="005053EA" w:rsidRPr="006E24EB">
        <w:rPr>
          <w:noProof/>
          <w:lang w:val="en-AU"/>
        </w:rPr>
        <w:t>MySQL</w:t>
      </w:r>
      <w:r w:rsidRPr="006E24EB">
        <w:rPr>
          <w:noProof/>
          <w:lang w:val="en-AU"/>
        </w:rPr>
        <w:t xml:space="preserve"> website </w:t>
      </w:r>
      <w:r w:rsidR="005053EA" w:rsidRPr="006E24EB">
        <w:rPr>
          <w:noProof/>
          <w:lang w:val="en-AU"/>
        </w:rPr>
        <w:t>and download</w:t>
      </w:r>
      <w:r w:rsidR="002949A0" w:rsidRPr="006E24EB">
        <w:rPr>
          <w:noProof/>
          <w:lang w:val="en-AU"/>
        </w:rPr>
        <w:t xml:space="preserve"> </w:t>
      </w:r>
      <w:r w:rsidR="005053EA" w:rsidRPr="006E24EB">
        <w:rPr>
          <w:noProof/>
          <w:lang w:val="en-AU"/>
        </w:rPr>
        <w:t>MySQL Community Server</w:t>
      </w:r>
      <w:r w:rsidR="00812B83">
        <w:t>. The link given above should redirect you to the official MySQL webpage where you can find a link to downloading the MySQL Community Server Installer.</w:t>
      </w:r>
    </w:p>
    <w:p w:rsidR="00812B83" w:rsidRDefault="00EA14C4" w:rsidP="00963CE1">
      <w:r>
        <w:t xml:space="preserve">Click the </w:t>
      </w:r>
      <w:r w:rsidRPr="007730D2">
        <w:t>"</w:t>
      </w:r>
      <w:r>
        <w:t>Download</w:t>
      </w:r>
      <w:r w:rsidRPr="007730D2">
        <w:t>"</w:t>
      </w:r>
      <w:r w:rsidR="00812B83">
        <w:t xml:space="preserve"> button corresponding to your OS.</w:t>
      </w:r>
    </w:p>
    <w:p w:rsidR="00812B83" w:rsidRPr="006E24EB" w:rsidRDefault="00EA14C4" w:rsidP="00963CE1">
      <w:pPr>
        <w:rPr>
          <w:noProof/>
          <w:lang w:val="en-AU"/>
        </w:rPr>
      </w:pPr>
      <w:r>
        <w:rPr>
          <w:noProof/>
        </w:rPr>
        <w:drawing>
          <wp:inline distT="0" distB="0" distL="0" distR="0">
            <wp:extent cx="6162675" cy="3731160"/>
            <wp:effectExtent l="19050" t="19050" r="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 2021-10-07 130445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20581" cy="37662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963CE1" w:rsidRPr="006E24EB" w:rsidRDefault="00812B83" w:rsidP="00963CE1">
      <w:pPr>
        <w:pStyle w:val="Heading3"/>
        <w:rPr>
          <w:noProof/>
          <w:lang w:val="en-AU"/>
        </w:rPr>
      </w:pPr>
      <w:r>
        <w:rPr>
          <w:noProof/>
          <w:lang w:val="en-AU"/>
        </w:rPr>
        <w:t>Step</w:t>
      </w:r>
      <w:r w:rsidR="00977D54" w:rsidRPr="006E24EB">
        <w:rPr>
          <w:noProof/>
          <w:lang w:val="en-AU"/>
        </w:rPr>
        <w:t xml:space="preserve"> 2. Install the </w:t>
      </w:r>
      <w:r w:rsidR="005053EA" w:rsidRPr="006E24EB">
        <w:rPr>
          <w:noProof/>
          <w:lang w:val="en-AU"/>
        </w:rPr>
        <w:t>MySQL Community Server</w:t>
      </w:r>
      <w:r w:rsidR="003E47F6" w:rsidRPr="006E24EB">
        <w:rPr>
          <w:noProof/>
          <w:lang w:val="en-AU"/>
        </w:rPr>
        <w:t xml:space="preserve"> </w:t>
      </w:r>
    </w:p>
    <w:p w:rsidR="00EA14C4" w:rsidRDefault="00963CE1" w:rsidP="007A7591">
      <w:pPr>
        <w:pStyle w:val="ListParagraph"/>
        <w:numPr>
          <w:ilvl w:val="0"/>
          <w:numId w:val="2"/>
        </w:numPr>
        <w:rPr>
          <w:noProof/>
          <w:lang w:val="en-AU"/>
        </w:rPr>
      </w:pPr>
      <w:r w:rsidRPr="006E24EB">
        <w:rPr>
          <w:noProof/>
          <w:lang w:val="en-AU"/>
        </w:rPr>
        <w:t xml:space="preserve">Open </w:t>
      </w:r>
      <w:r w:rsidR="0094250C">
        <w:rPr>
          <w:noProof/>
          <w:lang w:val="en-AU"/>
        </w:rPr>
        <w:t xml:space="preserve">the </w:t>
      </w:r>
      <w:r w:rsidRPr="006E24EB">
        <w:rPr>
          <w:noProof/>
          <w:lang w:val="en-AU"/>
        </w:rPr>
        <w:t xml:space="preserve">installation file and choose </w:t>
      </w:r>
      <w:r w:rsidR="004803BA" w:rsidRPr="006E24EB">
        <w:rPr>
          <w:noProof/>
          <w:lang w:val="en-AU"/>
        </w:rPr>
        <w:t xml:space="preserve">the </w:t>
      </w:r>
      <w:r w:rsidR="004803BA" w:rsidRPr="006E24EB">
        <w:rPr>
          <w:b/>
          <w:noProof/>
          <w:lang w:val="en-AU"/>
        </w:rPr>
        <w:t>Setup type</w:t>
      </w:r>
      <w:r w:rsidR="004803BA" w:rsidRPr="006E24EB">
        <w:rPr>
          <w:noProof/>
          <w:lang w:val="en-AU"/>
        </w:rPr>
        <w:t xml:space="preserve"> to be </w:t>
      </w:r>
      <w:r w:rsidR="004803BA" w:rsidRPr="006E24EB">
        <w:rPr>
          <w:b/>
          <w:noProof/>
          <w:lang w:val="en-AU"/>
        </w:rPr>
        <w:t>Custom</w:t>
      </w:r>
      <w:r w:rsidR="004803BA" w:rsidRPr="006E24EB">
        <w:rPr>
          <w:noProof/>
          <w:lang w:val="en-AU"/>
        </w:rPr>
        <w:t xml:space="preserve">. Then click </w:t>
      </w:r>
      <w:r w:rsidR="004803BA" w:rsidRPr="006E24EB">
        <w:rPr>
          <w:b/>
          <w:noProof/>
          <w:lang w:val="en-AU"/>
        </w:rPr>
        <w:t>Next.</w:t>
      </w:r>
    </w:p>
    <w:p w:rsidR="00EA14C4" w:rsidRPr="00EA14C4" w:rsidRDefault="00EA14C4" w:rsidP="00EA14C4">
      <w:pPr>
        <w:rPr>
          <w:lang w:val="en-AU"/>
        </w:rPr>
      </w:pPr>
    </w:p>
    <w:p w:rsidR="00EA14C4" w:rsidRPr="00EA14C4" w:rsidRDefault="00EA14C4" w:rsidP="00EA14C4">
      <w:pPr>
        <w:rPr>
          <w:lang w:val="en-AU"/>
        </w:rPr>
      </w:pPr>
    </w:p>
    <w:p w:rsidR="00EA14C4" w:rsidRPr="00EA14C4" w:rsidRDefault="00EA14C4" w:rsidP="00EA14C4">
      <w:pPr>
        <w:rPr>
          <w:lang w:val="en-AU"/>
        </w:rPr>
      </w:pPr>
    </w:p>
    <w:p w:rsidR="00EA14C4" w:rsidRPr="00EA14C4" w:rsidRDefault="00EA14C4" w:rsidP="00EA14C4">
      <w:pPr>
        <w:rPr>
          <w:lang w:val="en-AU"/>
        </w:rPr>
      </w:pPr>
    </w:p>
    <w:p w:rsidR="00EA14C4" w:rsidRPr="00EA14C4" w:rsidRDefault="00EA14C4" w:rsidP="00EA14C4">
      <w:pPr>
        <w:rPr>
          <w:lang w:val="en-AU"/>
        </w:rPr>
      </w:pPr>
    </w:p>
    <w:p w:rsidR="00EA14C4" w:rsidRPr="00EA14C4" w:rsidRDefault="00EA14C4" w:rsidP="00EA14C4">
      <w:pPr>
        <w:rPr>
          <w:lang w:val="en-AU"/>
        </w:rPr>
      </w:pPr>
    </w:p>
    <w:p w:rsidR="00963CE1" w:rsidRPr="00EA14C4" w:rsidRDefault="00963CE1" w:rsidP="00EA14C4">
      <w:pPr>
        <w:tabs>
          <w:tab w:val="left" w:pos="915"/>
        </w:tabs>
        <w:rPr>
          <w:lang w:val="en-AU"/>
        </w:rPr>
      </w:pPr>
    </w:p>
    <w:p w:rsidR="00963CE1" w:rsidRPr="006E24EB" w:rsidRDefault="00CE4AD7" w:rsidP="00EA14C4">
      <w:pPr>
        <w:rPr>
          <w:noProof/>
          <w:lang w:val="en-AU"/>
        </w:rPr>
      </w:pPr>
      <w:r w:rsidRPr="00CE4AD7">
        <w:rPr>
          <w:noProof/>
        </w:rPr>
        <w:drawing>
          <wp:inline distT="0" distB="0" distL="0" distR="0">
            <wp:extent cx="4867275" cy="3701244"/>
            <wp:effectExtent l="19050" t="19050" r="0" b="0"/>
            <wp:docPr id="4" name="Picture 4" descr="C:\Users\Veronika\Desktop\Workbench-Install\Screenshot_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Veronika\Desktop\Workbench-Install\Screenshot_3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49" r="679"/>
                    <a:stretch/>
                  </pic:blipFill>
                  <pic:spPr bwMode="auto">
                    <a:xfrm>
                      <a:off x="0" y="0"/>
                      <a:ext cx="4875634" cy="3707601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43A8F" w:rsidRDefault="005F0C71" w:rsidP="00E43A8F">
      <w:pPr>
        <w:pStyle w:val="ListParagraph"/>
        <w:numPr>
          <w:ilvl w:val="0"/>
          <w:numId w:val="2"/>
        </w:numPr>
        <w:rPr>
          <w:noProof/>
          <w:lang w:val="en-AU"/>
        </w:rPr>
      </w:pPr>
      <w:r w:rsidRPr="006E24EB">
        <w:rPr>
          <w:noProof/>
          <w:lang w:val="en-AU"/>
        </w:rPr>
        <w:t>All the features we need are</w:t>
      </w:r>
      <w:r w:rsidR="00BE7AF6" w:rsidRPr="006E24EB">
        <w:rPr>
          <w:noProof/>
          <w:lang w:val="en-AU"/>
        </w:rPr>
        <w:t xml:space="preserve"> </w:t>
      </w:r>
      <w:r w:rsidR="00BE7AF6" w:rsidRPr="006E24EB">
        <w:rPr>
          <w:b/>
          <w:noProof/>
          <w:lang w:val="en-AU"/>
        </w:rPr>
        <w:t>MySQL Server</w:t>
      </w:r>
      <w:r w:rsidR="00BE7AF6" w:rsidRPr="006E24EB">
        <w:rPr>
          <w:noProof/>
          <w:lang w:val="en-AU"/>
        </w:rPr>
        <w:t xml:space="preserve">, </w:t>
      </w:r>
      <w:r w:rsidR="00E43A8F">
        <w:rPr>
          <w:b/>
          <w:noProof/>
          <w:lang w:val="en-AU"/>
        </w:rPr>
        <w:t xml:space="preserve">MySQL Workbench, </w:t>
      </w:r>
      <w:r w:rsidR="00BE7AF6" w:rsidRPr="006E24EB">
        <w:rPr>
          <w:b/>
          <w:noProof/>
          <w:lang w:val="en-AU"/>
        </w:rPr>
        <w:t>Connector/J</w:t>
      </w:r>
      <w:r w:rsidR="00EA28AC" w:rsidRPr="006E24EB">
        <w:rPr>
          <w:noProof/>
          <w:lang w:val="en-AU"/>
        </w:rPr>
        <w:t xml:space="preserve">, </w:t>
      </w:r>
      <w:r w:rsidR="00BE7AF6" w:rsidRPr="006E24EB">
        <w:rPr>
          <w:b/>
          <w:noProof/>
          <w:lang w:val="en-AU"/>
        </w:rPr>
        <w:t>Connector/NET</w:t>
      </w:r>
      <w:r w:rsidR="0094250C">
        <w:rPr>
          <w:b/>
          <w:noProof/>
          <w:lang w:val="en-AU"/>
        </w:rPr>
        <w:t>,</w:t>
      </w:r>
      <w:r w:rsidR="00C30199" w:rsidRPr="006E24EB">
        <w:rPr>
          <w:b/>
          <w:noProof/>
          <w:lang w:val="en-AU"/>
        </w:rPr>
        <w:t xml:space="preserve"> and MySQL Wo</w:t>
      </w:r>
      <w:r w:rsidR="00D1647C" w:rsidRPr="006E24EB">
        <w:rPr>
          <w:b/>
          <w:noProof/>
          <w:lang w:val="en-AU"/>
        </w:rPr>
        <w:t>rkbench</w:t>
      </w:r>
      <w:r w:rsidR="00BE7AF6" w:rsidRPr="006E24EB">
        <w:rPr>
          <w:noProof/>
          <w:lang w:val="en-AU"/>
        </w:rPr>
        <w:t>. All other features are optional and won’t be needed for that course.</w:t>
      </w:r>
      <w:r w:rsidR="00E43A8F" w:rsidRPr="006E24EB">
        <w:rPr>
          <w:noProof/>
          <w:lang w:val="en-AU"/>
        </w:rPr>
        <w:t xml:space="preserve"> </w:t>
      </w:r>
    </w:p>
    <w:p w:rsidR="00E43A8F" w:rsidRDefault="00963CE1" w:rsidP="00EA14C4">
      <w:pPr>
        <w:pStyle w:val="ListParagraph"/>
        <w:ind w:left="0"/>
        <w:jc w:val="both"/>
        <w:rPr>
          <w:noProof/>
          <w:lang w:val="en-AU"/>
        </w:rPr>
      </w:pPr>
      <w:r w:rsidRPr="006E24EB">
        <w:rPr>
          <w:noProof/>
          <w:lang w:val="en-AU"/>
        </w:rPr>
        <w:br/>
      </w:r>
      <w:r w:rsidR="00E43A8F">
        <w:rPr>
          <w:noProof/>
          <w:lang w:val="en-AU"/>
        </w:rPr>
        <w:t xml:space="preserve"> </w:t>
      </w:r>
      <w:r w:rsidR="00CE4AD7" w:rsidRPr="00CE4AD7">
        <w:rPr>
          <w:noProof/>
        </w:rPr>
        <w:drawing>
          <wp:inline distT="0" distB="0" distL="0" distR="0">
            <wp:extent cx="5625830" cy="4267049"/>
            <wp:effectExtent l="0" t="0" r="0" b="0"/>
            <wp:docPr id="5" name="Picture 5" descr="C:\Users\Veronika\Desktop\Workbench-Install\Screenshot_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Veronika\Desktop\Workbench-Install\Screenshot_4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8958" cy="42694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C2B29" w:rsidRPr="00EC2B29" w:rsidRDefault="00EC2B29" w:rsidP="00EC2B29">
      <w:pPr>
        <w:pStyle w:val="ListParagraph"/>
        <w:ind w:left="0"/>
        <w:jc w:val="center"/>
        <w:rPr>
          <w:noProof/>
          <w:lang w:val="en-AU"/>
        </w:rPr>
      </w:pPr>
    </w:p>
    <w:p w:rsidR="00D17D4D" w:rsidRPr="006E24EB" w:rsidRDefault="00BE7AF6" w:rsidP="007A7591">
      <w:pPr>
        <w:pStyle w:val="ListParagraph"/>
        <w:numPr>
          <w:ilvl w:val="0"/>
          <w:numId w:val="2"/>
        </w:numPr>
        <w:rPr>
          <w:noProof/>
          <w:lang w:val="en-AU"/>
        </w:rPr>
      </w:pPr>
      <w:r w:rsidRPr="006E24EB">
        <w:rPr>
          <w:noProof/>
          <w:lang w:val="en-AU"/>
        </w:rPr>
        <w:t xml:space="preserve">Just click </w:t>
      </w:r>
      <w:r w:rsidRPr="006E24EB">
        <w:rPr>
          <w:b/>
          <w:noProof/>
          <w:lang w:val="en-AU"/>
        </w:rPr>
        <w:t>Execute</w:t>
      </w:r>
      <w:r w:rsidRPr="006E24EB">
        <w:rPr>
          <w:noProof/>
          <w:lang w:val="en-AU"/>
        </w:rPr>
        <w:t xml:space="preserve"> and the setup will install these features</w:t>
      </w:r>
      <w:r w:rsidR="0094250C">
        <w:rPr>
          <w:noProof/>
          <w:lang w:val="bg-BG"/>
        </w:rPr>
        <w:t>.</w:t>
      </w:r>
    </w:p>
    <w:p w:rsidR="00CE4AD7" w:rsidRPr="00EA14C4" w:rsidRDefault="00CE4AD7" w:rsidP="00EA14C4">
      <w:pPr>
        <w:rPr>
          <w:noProof/>
          <w:lang w:val="en-AU"/>
        </w:rPr>
      </w:pPr>
      <w:r w:rsidRPr="00CE4AD7">
        <w:rPr>
          <w:noProof/>
        </w:rPr>
        <w:lastRenderedPageBreak/>
        <w:drawing>
          <wp:inline distT="0" distB="0" distL="0" distR="0">
            <wp:extent cx="5705475" cy="4323526"/>
            <wp:effectExtent l="19050" t="19050" r="0" b="1270"/>
            <wp:docPr id="6" name="Picture 6" descr="C:\Users\Veronika\Desktop\Workbench-Install\Screenshot_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Veronika\Desktop\Workbench-Install\Screenshot_5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8" t="833" r="1058"/>
                    <a:stretch/>
                  </pic:blipFill>
                  <pic:spPr bwMode="auto">
                    <a:xfrm>
                      <a:off x="0" y="0"/>
                      <a:ext cx="5716734" cy="433205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E4AD7" w:rsidRPr="00CE4AD7" w:rsidRDefault="00CE4AD7" w:rsidP="00CE4AD7">
      <w:pPr>
        <w:ind w:left="360"/>
        <w:rPr>
          <w:noProof/>
        </w:rPr>
      </w:pPr>
      <w:r>
        <w:rPr>
          <w:noProof/>
        </w:rPr>
        <w:t>And wait to Complete all:</w:t>
      </w:r>
    </w:p>
    <w:p w:rsidR="00CE4AD7" w:rsidRPr="006E24EB" w:rsidRDefault="00CE4AD7" w:rsidP="00EA14C4">
      <w:pPr>
        <w:rPr>
          <w:noProof/>
          <w:lang w:val="en-AU"/>
        </w:rPr>
      </w:pPr>
      <w:r w:rsidRPr="00CE4AD7">
        <w:rPr>
          <w:noProof/>
        </w:rPr>
        <w:drawing>
          <wp:inline distT="0" distB="0" distL="0" distR="0">
            <wp:extent cx="5705475" cy="4276725"/>
            <wp:effectExtent l="19050" t="19050" r="9525" b="9525"/>
            <wp:docPr id="16" name="Picture 16" descr="C:\Users\Veronika\Desktop\Workbench-Install\Screenshot_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Veronika\Desktop\Workbench-Install\Screenshot_6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96" t="876" r="474" b="760"/>
                    <a:stretch/>
                  </pic:blipFill>
                  <pic:spPr bwMode="auto">
                    <a:xfrm>
                      <a:off x="0" y="0"/>
                      <a:ext cx="5715783" cy="428445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63CE1" w:rsidRPr="006E24EB" w:rsidRDefault="005F0C71" w:rsidP="007A7591">
      <w:pPr>
        <w:pStyle w:val="ListParagraph"/>
        <w:numPr>
          <w:ilvl w:val="0"/>
          <w:numId w:val="2"/>
        </w:numPr>
        <w:rPr>
          <w:noProof/>
          <w:lang w:val="en-AU"/>
        </w:rPr>
      </w:pPr>
      <w:r w:rsidRPr="006E24EB">
        <w:rPr>
          <w:noProof/>
          <w:lang w:val="en-AU"/>
        </w:rPr>
        <w:t xml:space="preserve">Choose the configuration type to be a </w:t>
      </w:r>
      <w:r w:rsidRPr="006E24EB">
        <w:rPr>
          <w:b/>
          <w:noProof/>
          <w:lang w:val="en-AU"/>
        </w:rPr>
        <w:t xml:space="preserve">Development </w:t>
      </w:r>
      <w:r w:rsidR="00CE4AD7">
        <w:rPr>
          <w:b/>
          <w:noProof/>
          <w:lang w:val="en-AU"/>
        </w:rPr>
        <w:t>Computer</w:t>
      </w:r>
      <w:r w:rsidRPr="006E24EB">
        <w:rPr>
          <w:b/>
          <w:noProof/>
          <w:lang w:val="en-AU"/>
        </w:rPr>
        <w:t xml:space="preserve"> </w:t>
      </w:r>
      <w:r w:rsidRPr="006E24EB">
        <w:rPr>
          <w:noProof/>
          <w:lang w:val="en-AU"/>
        </w:rPr>
        <w:t>and click on Next.</w:t>
      </w:r>
    </w:p>
    <w:p w:rsidR="00963CE1" w:rsidRPr="006E24EB" w:rsidRDefault="00CE4AD7" w:rsidP="00EA14C4">
      <w:pPr>
        <w:rPr>
          <w:noProof/>
          <w:lang w:val="en-AU"/>
        </w:rPr>
      </w:pPr>
      <w:r w:rsidRPr="00CE4AD7">
        <w:rPr>
          <w:noProof/>
        </w:rPr>
        <w:lastRenderedPageBreak/>
        <w:drawing>
          <wp:inline distT="0" distB="0" distL="0" distR="0">
            <wp:extent cx="5714781" cy="4295775"/>
            <wp:effectExtent l="19050" t="19050" r="635" b="0"/>
            <wp:docPr id="7" name="Picture 7" descr="C:\Users\Veronika\Desktop\Workbench-Install\Screenshot_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Veronika\Desktop\Workbench-Install\Screenshot_8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28" t="834" r="774" b="928"/>
                    <a:stretch/>
                  </pic:blipFill>
                  <pic:spPr bwMode="auto">
                    <a:xfrm>
                      <a:off x="0" y="0"/>
                      <a:ext cx="5722139" cy="4301306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63CE1" w:rsidRPr="006E24EB" w:rsidRDefault="005F0C71" w:rsidP="007A7591">
      <w:pPr>
        <w:pStyle w:val="ListParagraph"/>
        <w:numPr>
          <w:ilvl w:val="0"/>
          <w:numId w:val="2"/>
        </w:numPr>
        <w:rPr>
          <w:noProof/>
          <w:lang w:val="en-AU"/>
        </w:rPr>
      </w:pPr>
      <w:r w:rsidRPr="006E24EB">
        <w:rPr>
          <w:noProof/>
          <w:lang w:val="en-AU"/>
        </w:rPr>
        <w:t>Set password to the Root account</w:t>
      </w:r>
      <w:r w:rsidR="00C449C2" w:rsidRPr="006E24EB">
        <w:rPr>
          <w:noProof/>
          <w:lang w:val="en-AU"/>
        </w:rPr>
        <w:t>.</w:t>
      </w:r>
    </w:p>
    <w:p w:rsidR="00963CE1" w:rsidRPr="006E24EB" w:rsidRDefault="00CE4AD7" w:rsidP="00EA14C4">
      <w:pPr>
        <w:rPr>
          <w:noProof/>
          <w:lang w:val="en-AU"/>
        </w:rPr>
      </w:pPr>
      <w:r w:rsidRPr="00CE4AD7">
        <w:rPr>
          <w:noProof/>
        </w:rPr>
        <w:drawing>
          <wp:inline distT="0" distB="0" distL="0" distR="0">
            <wp:extent cx="5724525" cy="4273513"/>
            <wp:effectExtent l="19050" t="19050" r="0" b="0"/>
            <wp:docPr id="8" name="Picture 8" descr="C:\Users\Veronika\Desktop\Workbench-Install\11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Veronika\Desktop\Workbench-Install\111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51" t="458" r="1162" b="1234"/>
                    <a:stretch/>
                  </pic:blipFill>
                  <pic:spPr bwMode="auto">
                    <a:xfrm>
                      <a:off x="0" y="0"/>
                      <a:ext cx="5739180" cy="428445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963CE1" w:rsidRPr="006E24EB">
        <w:rPr>
          <w:noProof/>
          <w:lang w:val="en-AU"/>
        </w:rPr>
        <w:br/>
      </w:r>
    </w:p>
    <w:p w:rsidR="00963CE1" w:rsidRPr="006E24EB" w:rsidRDefault="00C449C2" w:rsidP="007A7591">
      <w:pPr>
        <w:pStyle w:val="ListParagraph"/>
        <w:numPr>
          <w:ilvl w:val="0"/>
          <w:numId w:val="2"/>
        </w:numPr>
        <w:rPr>
          <w:noProof/>
          <w:lang w:val="en-AU"/>
        </w:rPr>
      </w:pPr>
      <w:r w:rsidRPr="006E24EB">
        <w:rPr>
          <w:noProof/>
          <w:lang w:val="en-AU"/>
        </w:rPr>
        <w:lastRenderedPageBreak/>
        <w:t xml:space="preserve">Here you can set the </w:t>
      </w:r>
      <w:r w:rsidRPr="006E24EB">
        <w:rPr>
          <w:b/>
          <w:noProof/>
          <w:lang w:val="en-AU"/>
        </w:rPr>
        <w:t>MySQL Server</w:t>
      </w:r>
      <w:r w:rsidRPr="006E24EB">
        <w:rPr>
          <w:noProof/>
          <w:lang w:val="en-AU"/>
        </w:rPr>
        <w:t xml:space="preserve"> to run as </w:t>
      </w:r>
      <w:r w:rsidRPr="006E24EB">
        <w:rPr>
          <w:b/>
          <w:noProof/>
          <w:lang w:val="en-AU"/>
        </w:rPr>
        <w:t>Windows Service</w:t>
      </w:r>
      <w:r w:rsidRPr="006E24EB">
        <w:rPr>
          <w:noProof/>
          <w:lang w:val="en-AU"/>
        </w:rPr>
        <w:t xml:space="preserve"> and to start automatically at Windows startup. This is the recommended way. </w:t>
      </w:r>
      <w:bookmarkStart w:id="0" w:name="_GoBack"/>
      <w:bookmarkEnd w:id="0"/>
      <w:r w:rsidRPr="006E24EB">
        <w:rPr>
          <w:noProof/>
          <w:lang w:val="en-AU"/>
        </w:rPr>
        <w:t>Otherwise</w:t>
      </w:r>
      <w:r w:rsidR="0094250C">
        <w:rPr>
          <w:noProof/>
          <w:lang w:val="en-AU"/>
        </w:rPr>
        <w:t>,</w:t>
      </w:r>
      <w:r w:rsidRPr="006E24EB">
        <w:rPr>
          <w:noProof/>
          <w:lang w:val="en-AU"/>
        </w:rPr>
        <w:t xml:space="preserve"> you must start up MySQL every time before working with the database.</w:t>
      </w:r>
    </w:p>
    <w:p w:rsidR="00963CE1" w:rsidRPr="00CE4AD7" w:rsidRDefault="00CE4AD7" w:rsidP="00EA14C4">
      <w:pPr>
        <w:rPr>
          <w:noProof/>
          <w:lang w:val="bg-BG"/>
        </w:rPr>
      </w:pPr>
      <w:r w:rsidRPr="00CE4AD7">
        <w:rPr>
          <w:noProof/>
        </w:rPr>
        <w:drawing>
          <wp:inline distT="0" distB="0" distL="0" distR="0">
            <wp:extent cx="5781675" cy="4286250"/>
            <wp:effectExtent l="19050" t="19050" r="0" b="0"/>
            <wp:docPr id="9" name="Picture 9" descr="C:\Users\Veronika\Desktop\Workbench-Install\222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Veronika\Desktop\Workbench-Install\222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90" t="220" r="446" b="1082"/>
                    <a:stretch/>
                  </pic:blipFill>
                  <pic:spPr bwMode="auto">
                    <a:xfrm>
                      <a:off x="0" y="0"/>
                      <a:ext cx="5782520" cy="428687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96B05" w:rsidRPr="006E24EB" w:rsidRDefault="00963CE1" w:rsidP="007A7591">
      <w:pPr>
        <w:pStyle w:val="ListParagraph"/>
        <w:numPr>
          <w:ilvl w:val="0"/>
          <w:numId w:val="2"/>
        </w:numPr>
        <w:rPr>
          <w:noProof/>
          <w:lang w:val="en-AU"/>
        </w:rPr>
      </w:pPr>
      <w:r w:rsidRPr="006E24EB">
        <w:rPr>
          <w:noProof/>
          <w:lang w:val="en-AU"/>
        </w:rPr>
        <w:t xml:space="preserve">Click </w:t>
      </w:r>
      <w:r w:rsidR="000B1DE3" w:rsidRPr="006E24EB">
        <w:rPr>
          <w:b/>
          <w:noProof/>
          <w:lang w:val="en-AU"/>
        </w:rPr>
        <w:t>Next &gt;</w:t>
      </w:r>
      <w:r w:rsidR="000B1DE3" w:rsidRPr="006E24EB">
        <w:rPr>
          <w:noProof/>
          <w:lang w:val="en-AU"/>
        </w:rPr>
        <w:t xml:space="preserve"> </w:t>
      </w:r>
      <w:r w:rsidRPr="006E24EB">
        <w:rPr>
          <w:noProof/>
          <w:lang w:val="en-AU"/>
        </w:rPr>
        <w:t>to start the installation</w:t>
      </w:r>
      <w:r w:rsidR="00CA7EA8" w:rsidRPr="006E24EB">
        <w:rPr>
          <w:noProof/>
          <w:lang w:val="en-AU"/>
        </w:rPr>
        <w:t xml:space="preserve"> and wait until it finishes installing</w:t>
      </w:r>
      <w:r w:rsidR="00EA14C4">
        <w:rPr>
          <w:noProof/>
          <w:lang w:val="en-AU"/>
        </w:rPr>
        <w:t>.</w:t>
      </w:r>
    </w:p>
    <w:sectPr w:rsidR="00796B05" w:rsidRPr="006E24EB" w:rsidSect="00CE241F">
      <w:headerReference w:type="default" r:id="rId17"/>
      <w:footerReference w:type="default" r:id="rId18"/>
      <w:pgSz w:w="11906" w:h="16838"/>
      <w:pgMar w:top="624" w:right="737" w:bottom="1077" w:left="737" w:header="567" w:footer="432" w:gutter="0"/>
      <w:cols w:space="708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85475" w:rsidRDefault="00D85475" w:rsidP="00CE241F">
      <w:pPr>
        <w:spacing w:after="0" w:line="240" w:lineRule="auto"/>
      </w:pPr>
      <w:r>
        <w:separator/>
      </w:r>
    </w:p>
  </w:endnote>
  <w:endnote w:type="continuationSeparator" w:id="0">
    <w:p w:rsidR="00D85475" w:rsidRDefault="00D85475" w:rsidP="00CE24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0"/>
    <w:family w:val="swiss"/>
    <w:pitch w:val="variable"/>
    <w:sig w:usb0="E0000AFF" w:usb1="500078FF" w:usb2="00000021" w:usb3="00000000" w:csb0="000001BF" w:csb1="00000000"/>
  </w:font>
  <w:font w:name="Droid Sans Fallback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DejaVu 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A14C4" w:rsidRDefault="00D85475" w:rsidP="00EA14C4">
    <w:pPr>
      <w:pStyle w:val="Footer"/>
    </w:pPr>
    <w:r>
      <w:rPr>
        <w:noProof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3" o:spid="_x0000_s2073" type="#_x0000_t202" style="position:absolute;margin-left:109.85pt;margin-top:28.05pt;width:40.15pt;height:13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" filled="f" stroked="f" strokeweight=".5pt">
          <v:textbox inset=".5mm,0,0,0">
            <w:txbxContent>
              <w:p w:rsidR="00EA14C4" w:rsidRPr="002C539D" w:rsidRDefault="00EA14C4" w:rsidP="00EA14C4">
                <w:pPr>
                  <w:spacing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>
        <v:shape id="Text Box 17" o:spid="_x0000_s2072" type="#_x0000_t202" style="position:absolute;margin-left:109pt;margin-top:7pt;width:411.4pt;height:40.4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EVNYQ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:rsidR="00EA14C4" w:rsidRPr="002C539D" w:rsidRDefault="00EA14C4" w:rsidP="00EA14C4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SoftUni – </w:t>
                </w:r>
                <w:hyperlink r:id="rId1" w:history="1">
                  <w:r w:rsidRPr="001C2F72">
                    <w:rPr>
                      <w:rStyle w:val="Hyperlink"/>
                      <w:sz w:val="17"/>
                      <w:szCs w:val="17"/>
                    </w:rPr>
                    <w:t>about.softuni.b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1"/>
              <w:p w:rsidR="00EA14C4" w:rsidRPr="00596AA5" w:rsidRDefault="00EA14C4" w:rsidP="00EA14C4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48AEEA0" wp14:editId="70F143BE">
                      <wp:extent cx="180000" cy="180000"/>
                      <wp:effectExtent l="0" t="0" r="0" b="0"/>
                      <wp:docPr id="24" name="Picture 24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2C0C522" wp14:editId="6857A5F5">
                      <wp:extent cx="180000" cy="180000"/>
                      <wp:effectExtent l="0" t="0" r="0" b="0"/>
                      <wp:docPr id="26" name="Picture 26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586848B" wp14:editId="1497887D">
                      <wp:extent cx="180000" cy="180000"/>
                      <wp:effectExtent l="0" t="0" r="0" b="0"/>
                      <wp:docPr id="27" name="Picture 27" title="Software University @ Facebook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6"/>
                              </pic:cNvPr>
                              <pic:cNvPicPr/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45BDB89" wp14:editId="2301CC1F">
                      <wp:extent cx="180000" cy="180000"/>
                      <wp:effectExtent l="0" t="0" r="0" b="0"/>
                      <wp:docPr id="28" name="Picture 28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7008154" wp14:editId="096E329C">
                      <wp:extent cx="180000" cy="180000"/>
                      <wp:effectExtent l="0" t="0" r="0" b="0"/>
                      <wp:docPr id="29" name="Picture 29" title="Software University @ Twitter">
                        <a:hlinkClick xmlns:a="http://schemas.openxmlformats.org/drawingml/2006/main" r:id="rId1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1"/>
                              </pic:cNvPr>
                              <pic:cNvPicPr/>
                            </pic:nvPicPr>
                            <pic:blipFill>
                              <a:blip r:embed="rId12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3983BE6" wp14:editId="623ECD5B">
                      <wp:extent cx="180000" cy="180000"/>
                      <wp:effectExtent l="0" t="0" r="0" b="0"/>
                      <wp:docPr id="30" name="Picture 30" title="Software University @ YouTube">
                        <a:hlinkClick xmlns:a="http://schemas.openxmlformats.org/drawingml/2006/main" r:id="rId1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3"/>
                              </pic:cNvPr>
                              <pic:cNvPicPr/>
                            </pic:nvPicPr>
                            <pic:blipFill>
                              <a:blip r:embed="rId14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E58FDFE" wp14:editId="5714BC42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5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18718A7" wp14:editId="46C98EFE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D7F7553" wp14:editId="5DC4BCD4">
                      <wp:extent cx="180000" cy="180000"/>
                      <wp:effectExtent l="0" t="0" r="0" b="0"/>
                      <wp:docPr id="23" name="Picture 23" title="Software University: Email Us">
                        <a:hlinkClick xmlns:a="http://schemas.openxmlformats.org/drawingml/2006/main" r:id="rId19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19"/>
                              </pic:cNvPr>
                              <pic:cNvPicPr/>
                            </pic:nvPicPr>
                            <pic:blipFill>
                              <a:blip r:embed="rId2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EA14C4">
      <w:rPr>
        <w:noProof/>
      </w:rPr>
      <w:drawing>
        <wp:anchor distT="0" distB="0" distL="114300" distR="114300" simplePos="0" relativeHeight="251655680" behindDoc="0" locked="0" layoutInCell="1" allowOverlap="1" wp14:anchorId="49CD1660" wp14:editId="5BE04CD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pict>
        <v:line id="Straight Connector 19" o:spid="_x0000_s2071" style="position:absolute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>
        <v:shape id="Text Box 20" o:spid="_x0000_s2070" type="#_x0000_t202" style="position:absolute;margin-left:444.65pt;margin-top:26.95pt;width:70.9pt;height:15.9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" filled="f" stroked="f" strokeweight=".5pt">
          <v:textbox inset="0,0,0,0">
            <w:txbxContent>
              <w:p w:rsidR="00EA14C4" w:rsidRPr="00596AA5" w:rsidRDefault="00EA14C4" w:rsidP="00EA14C4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94250C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NUMPAGES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94250C">
                  <w:rPr>
                    <w:noProof/>
                    <w:sz w:val="18"/>
                    <w:szCs w:val="18"/>
                  </w:rPr>
                  <w:t>5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  <w:p w:rsidR="003910EE" w:rsidRPr="00EA14C4" w:rsidRDefault="003910EE" w:rsidP="00EA14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85475" w:rsidRDefault="00D85475" w:rsidP="00CE241F">
      <w:pPr>
        <w:spacing w:after="0" w:line="240" w:lineRule="auto"/>
      </w:pPr>
      <w:r>
        <w:separator/>
      </w:r>
    </w:p>
  </w:footnote>
  <w:footnote w:type="continuationSeparator" w:id="0">
    <w:p w:rsidR="00D85475" w:rsidRDefault="00D85475" w:rsidP="00CE24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064FC" w:rsidRDefault="007064FC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6D4195"/>
    <w:multiLevelType w:val="hybridMultilevel"/>
    <w:tmpl w:val="66D2E4FE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" w15:restartNumberingAfterBreak="0">
    <w:nsid w:val="0E6C6AB3"/>
    <w:multiLevelType w:val="hybridMultilevel"/>
    <w:tmpl w:val="B6CC3DEE"/>
    <w:lvl w:ilvl="0" w:tplc="BA0867A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5B153E3"/>
    <w:multiLevelType w:val="multilevel"/>
    <w:tmpl w:val="0E1ED6B4"/>
    <w:lvl w:ilvl="0">
      <w:start w:val="5"/>
      <w:numFmt w:val="decimal"/>
      <w:lvlText w:val="Problem 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4624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344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06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78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50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22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94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664" w:hanging="180"/>
      </w:pPr>
      <w:rPr>
        <w:rFonts w:hint="default"/>
      </w:rPr>
    </w:lvl>
  </w:abstractNum>
  <w:abstractNum w:abstractNumId="3" w15:restartNumberingAfterBreak="0">
    <w:nsid w:val="27202F17"/>
    <w:multiLevelType w:val="multilevel"/>
    <w:tmpl w:val="674E7460"/>
    <w:lvl w:ilvl="0">
      <w:start w:val="1"/>
      <w:numFmt w:val="decimal"/>
      <w:pStyle w:val="Heading2"/>
      <w:lvlText w:val="Problem %1."/>
      <w:lvlJc w:val="left"/>
      <w:pPr>
        <w:ind w:left="360" w:hanging="36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-3394" w:hanging="576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-3250" w:hanging="72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-3106" w:hanging="864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-2962" w:hanging="1008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-2818" w:hanging="1152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-2674" w:hanging="1296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-2530" w:hanging="144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-2386" w:hanging="1584"/>
      </w:pPr>
      <w:rPr>
        <w:rFonts w:hint="default"/>
      </w:rPr>
    </w:lvl>
  </w:abstractNum>
  <w:abstractNum w:abstractNumId="4" w15:restartNumberingAfterBreak="0">
    <w:nsid w:val="314024BF"/>
    <w:multiLevelType w:val="hybridMultilevel"/>
    <w:tmpl w:val="921A62CA"/>
    <w:lvl w:ilvl="0" w:tplc="F1A6FBE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E8502B9"/>
    <w:multiLevelType w:val="hybridMultilevel"/>
    <w:tmpl w:val="8DDC93C4"/>
    <w:lvl w:ilvl="0" w:tplc="08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8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65F53EC3"/>
    <w:multiLevelType w:val="hybridMultilevel"/>
    <w:tmpl w:val="C57A90C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3"/>
  </w:num>
  <w:num w:numId="4">
    <w:abstractNumId w:val="3"/>
    <w:lvlOverride w:ilvl="0">
      <w:startOverride w:val="1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1"/>
  </w:num>
  <w:num w:numId="7">
    <w:abstractNumId w:val="4"/>
  </w:num>
  <w:num w:numId="8">
    <w:abstractNumId w:val="6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hyphenationZone w:val="425"/>
  <w:characterSpacingControl w:val="doNotCompress"/>
  <w:hdrShapeDefaults>
    <o:shapedefaults v:ext="edit" spidmax="2074">
      <o:colormru v:ext="edit" colors="red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MDY1NLc0NjAyNTcwNzBS0lEKTi0uzszPAykwrAUABd73ySwAAAA="/>
  </w:docVars>
  <w:rsids>
    <w:rsidRoot w:val="00CE241F"/>
    <w:rsid w:val="00001F4D"/>
    <w:rsid w:val="00007CC2"/>
    <w:rsid w:val="00011464"/>
    <w:rsid w:val="000139CD"/>
    <w:rsid w:val="00014637"/>
    <w:rsid w:val="0001778A"/>
    <w:rsid w:val="00021FC7"/>
    <w:rsid w:val="00024CB4"/>
    <w:rsid w:val="00035A7B"/>
    <w:rsid w:val="00035F1A"/>
    <w:rsid w:val="00036B6C"/>
    <w:rsid w:val="00036BFC"/>
    <w:rsid w:val="00044C49"/>
    <w:rsid w:val="00044CA8"/>
    <w:rsid w:val="00045813"/>
    <w:rsid w:val="00046CFB"/>
    <w:rsid w:val="00046F5B"/>
    <w:rsid w:val="000623CF"/>
    <w:rsid w:val="00071AFD"/>
    <w:rsid w:val="000779F1"/>
    <w:rsid w:val="00085010"/>
    <w:rsid w:val="00085C94"/>
    <w:rsid w:val="000973FF"/>
    <w:rsid w:val="000A4A16"/>
    <w:rsid w:val="000A7958"/>
    <w:rsid w:val="000B1DE3"/>
    <w:rsid w:val="000B35D9"/>
    <w:rsid w:val="000B36BC"/>
    <w:rsid w:val="000B7741"/>
    <w:rsid w:val="000C148D"/>
    <w:rsid w:val="000C276E"/>
    <w:rsid w:val="000C39F9"/>
    <w:rsid w:val="000C4009"/>
    <w:rsid w:val="000C45C7"/>
    <w:rsid w:val="000C7E25"/>
    <w:rsid w:val="000D1ACD"/>
    <w:rsid w:val="000D1DF7"/>
    <w:rsid w:val="000D591C"/>
    <w:rsid w:val="000E4D39"/>
    <w:rsid w:val="000F45FA"/>
    <w:rsid w:val="00107A17"/>
    <w:rsid w:val="0011188B"/>
    <w:rsid w:val="00114031"/>
    <w:rsid w:val="00124F66"/>
    <w:rsid w:val="00125D38"/>
    <w:rsid w:val="00130C33"/>
    <w:rsid w:val="00130F4C"/>
    <w:rsid w:val="001335A4"/>
    <w:rsid w:val="001529FE"/>
    <w:rsid w:val="00152EBC"/>
    <w:rsid w:val="001568A5"/>
    <w:rsid w:val="0016099F"/>
    <w:rsid w:val="00161E85"/>
    <w:rsid w:val="0016575E"/>
    <w:rsid w:val="00165F8C"/>
    <w:rsid w:val="00173442"/>
    <w:rsid w:val="00173BF1"/>
    <w:rsid w:val="001821B1"/>
    <w:rsid w:val="00186690"/>
    <w:rsid w:val="001A044F"/>
    <w:rsid w:val="001B0030"/>
    <w:rsid w:val="001C328D"/>
    <w:rsid w:val="001E1EA3"/>
    <w:rsid w:val="001E2D7A"/>
    <w:rsid w:val="001F4D25"/>
    <w:rsid w:val="001F50F6"/>
    <w:rsid w:val="002064B4"/>
    <w:rsid w:val="0022192B"/>
    <w:rsid w:val="00222AC9"/>
    <w:rsid w:val="00226DBD"/>
    <w:rsid w:val="002409DD"/>
    <w:rsid w:val="00242626"/>
    <w:rsid w:val="00243716"/>
    <w:rsid w:val="00245752"/>
    <w:rsid w:val="002458D0"/>
    <w:rsid w:val="00247A73"/>
    <w:rsid w:val="0026328A"/>
    <w:rsid w:val="00263AB5"/>
    <w:rsid w:val="002725D6"/>
    <w:rsid w:val="00272E9E"/>
    <w:rsid w:val="0027553F"/>
    <w:rsid w:val="00280C8E"/>
    <w:rsid w:val="002949A0"/>
    <w:rsid w:val="002A0C73"/>
    <w:rsid w:val="002A65F6"/>
    <w:rsid w:val="002A7947"/>
    <w:rsid w:val="002C62BE"/>
    <w:rsid w:val="002D09A4"/>
    <w:rsid w:val="002D115B"/>
    <w:rsid w:val="002D4EA3"/>
    <w:rsid w:val="002D62BB"/>
    <w:rsid w:val="002D6333"/>
    <w:rsid w:val="002F4F48"/>
    <w:rsid w:val="002F547A"/>
    <w:rsid w:val="00300C4E"/>
    <w:rsid w:val="00304065"/>
    <w:rsid w:val="003109B3"/>
    <w:rsid w:val="00313264"/>
    <w:rsid w:val="003211CC"/>
    <w:rsid w:val="00325639"/>
    <w:rsid w:val="00325B25"/>
    <w:rsid w:val="00326133"/>
    <w:rsid w:val="00340E21"/>
    <w:rsid w:val="0034119E"/>
    <w:rsid w:val="00353423"/>
    <w:rsid w:val="00354C3D"/>
    <w:rsid w:val="00357C83"/>
    <w:rsid w:val="003630A1"/>
    <w:rsid w:val="0036456D"/>
    <w:rsid w:val="00371288"/>
    <w:rsid w:val="0038155B"/>
    <w:rsid w:val="00384504"/>
    <w:rsid w:val="003910EE"/>
    <w:rsid w:val="003A1C2B"/>
    <w:rsid w:val="003A4F75"/>
    <w:rsid w:val="003B73B7"/>
    <w:rsid w:val="003B7B76"/>
    <w:rsid w:val="003C0434"/>
    <w:rsid w:val="003C601A"/>
    <w:rsid w:val="003C6AE5"/>
    <w:rsid w:val="003D334C"/>
    <w:rsid w:val="003D741D"/>
    <w:rsid w:val="003E1533"/>
    <w:rsid w:val="003E187D"/>
    <w:rsid w:val="003E47F6"/>
    <w:rsid w:val="003E5307"/>
    <w:rsid w:val="003E55D2"/>
    <w:rsid w:val="003F2593"/>
    <w:rsid w:val="00401953"/>
    <w:rsid w:val="00404A72"/>
    <w:rsid w:val="00411AD1"/>
    <w:rsid w:val="00414F62"/>
    <w:rsid w:val="00426998"/>
    <w:rsid w:val="00443E05"/>
    <w:rsid w:val="0044481A"/>
    <w:rsid w:val="004461EA"/>
    <w:rsid w:val="004551A9"/>
    <w:rsid w:val="00456964"/>
    <w:rsid w:val="00461195"/>
    <w:rsid w:val="004611CB"/>
    <w:rsid w:val="00465CAA"/>
    <w:rsid w:val="00467B91"/>
    <w:rsid w:val="00470760"/>
    <w:rsid w:val="00471845"/>
    <w:rsid w:val="004803BA"/>
    <w:rsid w:val="00480938"/>
    <w:rsid w:val="004835A4"/>
    <w:rsid w:val="00483BDE"/>
    <w:rsid w:val="0048595B"/>
    <w:rsid w:val="00486CEE"/>
    <w:rsid w:val="004A0912"/>
    <w:rsid w:val="004A1010"/>
    <w:rsid w:val="004A4562"/>
    <w:rsid w:val="004A5A2A"/>
    <w:rsid w:val="004B032D"/>
    <w:rsid w:val="004B1653"/>
    <w:rsid w:val="004E23E0"/>
    <w:rsid w:val="004E6FDA"/>
    <w:rsid w:val="004F29D7"/>
    <w:rsid w:val="004F2C65"/>
    <w:rsid w:val="005021B5"/>
    <w:rsid w:val="005053EA"/>
    <w:rsid w:val="005075D3"/>
    <w:rsid w:val="00510CDD"/>
    <w:rsid w:val="005112A3"/>
    <w:rsid w:val="00511769"/>
    <w:rsid w:val="00520F82"/>
    <w:rsid w:val="00525494"/>
    <w:rsid w:val="005266A1"/>
    <w:rsid w:val="0053653C"/>
    <w:rsid w:val="005508C6"/>
    <w:rsid w:val="005603EC"/>
    <w:rsid w:val="005645F3"/>
    <w:rsid w:val="005675AF"/>
    <w:rsid w:val="005703EB"/>
    <w:rsid w:val="00571EF8"/>
    <w:rsid w:val="00575709"/>
    <w:rsid w:val="00581F44"/>
    <w:rsid w:val="005840CB"/>
    <w:rsid w:val="0058658B"/>
    <w:rsid w:val="005873E8"/>
    <w:rsid w:val="0059198A"/>
    <w:rsid w:val="00593FAF"/>
    <w:rsid w:val="005941C4"/>
    <w:rsid w:val="005A6BBB"/>
    <w:rsid w:val="005A7033"/>
    <w:rsid w:val="005B01A7"/>
    <w:rsid w:val="005B4B5F"/>
    <w:rsid w:val="005C3703"/>
    <w:rsid w:val="005C3C77"/>
    <w:rsid w:val="005C3E43"/>
    <w:rsid w:val="005D785A"/>
    <w:rsid w:val="005E11A5"/>
    <w:rsid w:val="005E3C1A"/>
    <w:rsid w:val="005E3FE0"/>
    <w:rsid w:val="005F0C71"/>
    <w:rsid w:val="00600754"/>
    <w:rsid w:val="00603FEA"/>
    <w:rsid w:val="006041EA"/>
    <w:rsid w:val="00617D4B"/>
    <w:rsid w:val="0062406C"/>
    <w:rsid w:val="00632DAB"/>
    <w:rsid w:val="006333E0"/>
    <w:rsid w:val="0064008C"/>
    <w:rsid w:val="00647029"/>
    <w:rsid w:val="00651C46"/>
    <w:rsid w:val="0065420F"/>
    <w:rsid w:val="006562BF"/>
    <w:rsid w:val="00656914"/>
    <w:rsid w:val="0066029A"/>
    <w:rsid w:val="006628DD"/>
    <w:rsid w:val="00667073"/>
    <w:rsid w:val="00674637"/>
    <w:rsid w:val="00675665"/>
    <w:rsid w:val="0068491B"/>
    <w:rsid w:val="00690A9C"/>
    <w:rsid w:val="006A1D68"/>
    <w:rsid w:val="006A4BE2"/>
    <w:rsid w:val="006A7C19"/>
    <w:rsid w:val="006B284E"/>
    <w:rsid w:val="006C3D7E"/>
    <w:rsid w:val="006D1D2B"/>
    <w:rsid w:val="006D3A2B"/>
    <w:rsid w:val="006D5D7B"/>
    <w:rsid w:val="006E24EB"/>
    <w:rsid w:val="006F0905"/>
    <w:rsid w:val="006F5F25"/>
    <w:rsid w:val="00702928"/>
    <w:rsid w:val="007064FC"/>
    <w:rsid w:val="00707540"/>
    <w:rsid w:val="00716D20"/>
    <w:rsid w:val="007217CC"/>
    <w:rsid w:val="00722284"/>
    <w:rsid w:val="00732D5F"/>
    <w:rsid w:val="00733378"/>
    <w:rsid w:val="0074526B"/>
    <w:rsid w:val="00750102"/>
    <w:rsid w:val="00752C55"/>
    <w:rsid w:val="00754769"/>
    <w:rsid w:val="00761BF6"/>
    <w:rsid w:val="00762F01"/>
    <w:rsid w:val="00770F20"/>
    <w:rsid w:val="00771882"/>
    <w:rsid w:val="00777D51"/>
    <w:rsid w:val="007826D7"/>
    <w:rsid w:val="007834DB"/>
    <w:rsid w:val="0078746D"/>
    <w:rsid w:val="007929B9"/>
    <w:rsid w:val="00796B05"/>
    <w:rsid w:val="007A7591"/>
    <w:rsid w:val="007B17FE"/>
    <w:rsid w:val="007B1B9B"/>
    <w:rsid w:val="007B32C5"/>
    <w:rsid w:val="007B6522"/>
    <w:rsid w:val="007B6728"/>
    <w:rsid w:val="007B6C53"/>
    <w:rsid w:val="007C0AB5"/>
    <w:rsid w:val="007C1551"/>
    <w:rsid w:val="007C4E77"/>
    <w:rsid w:val="007C5B4F"/>
    <w:rsid w:val="007E06A4"/>
    <w:rsid w:val="007E4003"/>
    <w:rsid w:val="007E73D7"/>
    <w:rsid w:val="00812B83"/>
    <w:rsid w:val="00813740"/>
    <w:rsid w:val="00820B96"/>
    <w:rsid w:val="00821CA1"/>
    <w:rsid w:val="00831D68"/>
    <w:rsid w:val="00835E50"/>
    <w:rsid w:val="00836CDF"/>
    <w:rsid w:val="008419CE"/>
    <w:rsid w:val="00844113"/>
    <w:rsid w:val="008507F5"/>
    <w:rsid w:val="00850F33"/>
    <w:rsid w:val="00851870"/>
    <w:rsid w:val="008536AA"/>
    <w:rsid w:val="00853BC1"/>
    <w:rsid w:val="00857BEA"/>
    <w:rsid w:val="00862BA6"/>
    <w:rsid w:val="00873034"/>
    <w:rsid w:val="00874EAE"/>
    <w:rsid w:val="00875566"/>
    <w:rsid w:val="00877676"/>
    <w:rsid w:val="0088234F"/>
    <w:rsid w:val="00883EA6"/>
    <w:rsid w:val="008A2D57"/>
    <w:rsid w:val="008B0005"/>
    <w:rsid w:val="008B1A87"/>
    <w:rsid w:val="008C0D4D"/>
    <w:rsid w:val="008C0FBE"/>
    <w:rsid w:val="008D2E81"/>
    <w:rsid w:val="008F3960"/>
    <w:rsid w:val="008F7FB0"/>
    <w:rsid w:val="009071B9"/>
    <w:rsid w:val="00911E62"/>
    <w:rsid w:val="00912248"/>
    <w:rsid w:val="00925895"/>
    <w:rsid w:val="0092740A"/>
    <w:rsid w:val="009327DF"/>
    <w:rsid w:val="00932994"/>
    <w:rsid w:val="00936DB8"/>
    <w:rsid w:val="0094250C"/>
    <w:rsid w:val="0094747F"/>
    <w:rsid w:val="009522DF"/>
    <w:rsid w:val="00957D7C"/>
    <w:rsid w:val="00960C6B"/>
    <w:rsid w:val="00963CE1"/>
    <w:rsid w:val="00970B4B"/>
    <w:rsid w:val="0097470E"/>
    <w:rsid w:val="00976287"/>
    <w:rsid w:val="00977D54"/>
    <w:rsid w:val="00984AD4"/>
    <w:rsid w:val="0099038D"/>
    <w:rsid w:val="00990803"/>
    <w:rsid w:val="009A60BE"/>
    <w:rsid w:val="009B29CC"/>
    <w:rsid w:val="009B4EA7"/>
    <w:rsid w:val="009C13C1"/>
    <w:rsid w:val="009C2117"/>
    <w:rsid w:val="009D19DA"/>
    <w:rsid w:val="009E0D81"/>
    <w:rsid w:val="009E1434"/>
    <w:rsid w:val="009E447D"/>
    <w:rsid w:val="009E51AC"/>
    <w:rsid w:val="009F4D69"/>
    <w:rsid w:val="009F7FF7"/>
    <w:rsid w:val="00A0519C"/>
    <w:rsid w:val="00A05AD8"/>
    <w:rsid w:val="00A100A8"/>
    <w:rsid w:val="00A3146D"/>
    <w:rsid w:val="00A31CEB"/>
    <w:rsid w:val="00A461C3"/>
    <w:rsid w:val="00A47F33"/>
    <w:rsid w:val="00A54D65"/>
    <w:rsid w:val="00A5615E"/>
    <w:rsid w:val="00A56B74"/>
    <w:rsid w:val="00A6266F"/>
    <w:rsid w:val="00A635CB"/>
    <w:rsid w:val="00A64FF3"/>
    <w:rsid w:val="00A668FD"/>
    <w:rsid w:val="00A66E0B"/>
    <w:rsid w:val="00A7175A"/>
    <w:rsid w:val="00A8079D"/>
    <w:rsid w:val="00A83D6D"/>
    <w:rsid w:val="00A96954"/>
    <w:rsid w:val="00AA695C"/>
    <w:rsid w:val="00AB09AA"/>
    <w:rsid w:val="00AC0601"/>
    <w:rsid w:val="00AC5538"/>
    <w:rsid w:val="00AC7F67"/>
    <w:rsid w:val="00AD1724"/>
    <w:rsid w:val="00AD5F69"/>
    <w:rsid w:val="00AE4292"/>
    <w:rsid w:val="00AF0CF2"/>
    <w:rsid w:val="00AF1928"/>
    <w:rsid w:val="00AF643D"/>
    <w:rsid w:val="00B037AA"/>
    <w:rsid w:val="00B20134"/>
    <w:rsid w:val="00B35004"/>
    <w:rsid w:val="00B357A6"/>
    <w:rsid w:val="00B3600F"/>
    <w:rsid w:val="00B433B2"/>
    <w:rsid w:val="00B4348E"/>
    <w:rsid w:val="00B44B5E"/>
    <w:rsid w:val="00B51B0E"/>
    <w:rsid w:val="00B55438"/>
    <w:rsid w:val="00B61D97"/>
    <w:rsid w:val="00B778B1"/>
    <w:rsid w:val="00B77A38"/>
    <w:rsid w:val="00B825AC"/>
    <w:rsid w:val="00B85265"/>
    <w:rsid w:val="00B9285D"/>
    <w:rsid w:val="00B92875"/>
    <w:rsid w:val="00B93CC0"/>
    <w:rsid w:val="00BD3BCE"/>
    <w:rsid w:val="00BD492A"/>
    <w:rsid w:val="00BE0027"/>
    <w:rsid w:val="00BE034D"/>
    <w:rsid w:val="00BE48A8"/>
    <w:rsid w:val="00BE4AD2"/>
    <w:rsid w:val="00BE64A3"/>
    <w:rsid w:val="00BE7AF6"/>
    <w:rsid w:val="00BF216E"/>
    <w:rsid w:val="00BF297D"/>
    <w:rsid w:val="00BF5DF5"/>
    <w:rsid w:val="00C01FC5"/>
    <w:rsid w:val="00C02065"/>
    <w:rsid w:val="00C04ABC"/>
    <w:rsid w:val="00C11E52"/>
    <w:rsid w:val="00C150F0"/>
    <w:rsid w:val="00C2197F"/>
    <w:rsid w:val="00C24445"/>
    <w:rsid w:val="00C30199"/>
    <w:rsid w:val="00C30CD0"/>
    <w:rsid w:val="00C351BB"/>
    <w:rsid w:val="00C36870"/>
    <w:rsid w:val="00C37F2C"/>
    <w:rsid w:val="00C42009"/>
    <w:rsid w:val="00C449C2"/>
    <w:rsid w:val="00C46E38"/>
    <w:rsid w:val="00C51008"/>
    <w:rsid w:val="00C5205E"/>
    <w:rsid w:val="00C53050"/>
    <w:rsid w:val="00C76937"/>
    <w:rsid w:val="00C807F4"/>
    <w:rsid w:val="00C84102"/>
    <w:rsid w:val="00C910BC"/>
    <w:rsid w:val="00C91B3E"/>
    <w:rsid w:val="00CA3A5B"/>
    <w:rsid w:val="00CA7EA8"/>
    <w:rsid w:val="00CB3E39"/>
    <w:rsid w:val="00CB5F79"/>
    <w:rsid w:val="00CB7085"/>
    <w:rsid w:val="00CC2725"/>
    <w:rsid w:val="00CC2D73"/>
    <w:rsid w:val="00CC42AD"/>
    <w:rsid w:val="00CC5FBE"/>
    <w:rsid w:val="00CD0177"/>
    <w:rsid w:val="00CE0B4D"/>
    <w:rsid w:val="00CE0D51"/>
    <w:rsid w:val="00CE241F"/>
    <w:rsid w:val="00CE4AD7"/>
    <w:rsid w:val="00CF10F9"/>
    <w:rsid w:val="00CF53BC"/>
    <w:rsid w:val="00CF6386"/>
    <w:rsid w:val="00D07597"/>
    <w:rsid w:val="00D1316E"/>
    <w:rsid w:val="00D14EB0"/>
    <w:rsid w:val="00D16179"/>
    <w:rsid w:val="00D1647C"/>
    <w:rsid w:val="00D17D4D"/>
    <w:rsid w:val="00D20BD1"/>
    <w:rsid w:val="00D219ED"/>
    <w:rsid w:val="00D21AD7"/>
    <w:rsid w:val="00D22B3D"/>
    <w:rsid w:val="00D23433"/>
    <w:rsid w:val="00D30BEF"/>
    <w:rsid w:val="00D320D2"/>
    <w:rsid w:val="00D4558F"/>
    <w:rsid w:val="00D45E32"/>
    <w:rsid w:val="00D526D7"/>
    <w:rsid w:val="00D53DE4"/>
    <w:rsid w:val="00D57E7B"/>
    <w:rsid w:val="00D66F95"/>
    <w:rsid w:val="00D72B6F"/>
    <w:rsid w:val="00D747A5"/>
    <w:rsid w:val="00D80A0B"/>
    <w:rsid w:val="00D85475"/>
    <w:rsid w:val="00D85994"/>
    <w:rsid w:val="00D90351"/>
    <w:rsid w:val="00D9073D"/>
    <w:rsid w:val="00D91E44"/>
    <w:rsid w:val="00D94554"/>
    <w:rsid w:val="00D956DE"/>
    <w:rsid w:val="00D95843"/>
    <w:rsid w:val="00DA38CD"/>
    <w:rsid w:val="00DB24BA"/>
    <w:rsid w:val="00DB3FA5"/>
    <w:rsid w:val="00DB590F"/>
    <w:rsid w:val="00DE75EB"/>
    <w:rsid w:val="00DE7B73"/>
    <w:rsid w:val="00DF1645"/>
    <w:rsid w:val="00DF6CE2"/>
    <w:rsid w:val="00E04FDD"/>
    <w:rsid w:val="00E06CD7"/>
    <w:rsid w:val="00E1330E"/>
    <w:rsid w:val="00E154C2"/>
    <w:rsid w:val="00E1657C"/>
    <w:rsid w:val="00E20788"/>
    <w:rsid w:val="00E21DFB"/>
    <w:rsid w:val="00E26143"/>
    <w:rsid w:val="00E4002C"/>
    <w:rsid w:val="00E4283D"/>
    <w:rsid w:val="00E43A8F"/>
    <w:rsid w:val="00E570A6"/>
    <w:rsid w:val="00E6202E"/>
    <w:rsid w:val="00E63597"/>
    <w:rsid w:val="00E646C0"/>
    <w:rsid w:val="00E81685"/>
    <w:rsid w:val="00E93E27"/>
    <w:rsid w:val="00EA14C4"/>
    <w:rsid w:val="00EA1F45"/>
    <w:rsid w:val="00EA28AC"/>
    <w:rsid w:val="00EA643A"/>
    <w:rsid w:val="00EB1E9A"/>
    <w:rsid w:val="00EB24FA"/>
    <w:rsid w:val="00EC1F96"/>
    <w:rsid w:val="00EC29C1"/>
    <w:rsid w:val="00EC2B29"/>
    <w:rsid w:val="00ED3224"/>
    <w:rsid w:val="00ED4F80"/>
    <w:rsid w:val="00EE090C"/>
    <w:rsid w:val="00EE4EF5"/>
    <w:rsid w:val="00EE614B"/>
    <w:rsid w:val="00EF14F1"/>
    <w:rsid w:val="00EF5254"/>
    <w:rsid w:val="00EF6274"/>
    <w:rsid w:val="00F0027E"/>
    <w:rsid w:val="00F01489"/>
    <w:rsid w:val="00F140D0"/>
    <w:rsid w:val="00F4190D"/>
    <w:rsid w:val="00F42C60"/>
    <w:rsid w:val="00F42D6C"/>
    <w:rsid w:val="00F47261"/>
    <w:rsid w:val="00F50FCA"/>
    <w:rsid w:val="00F52102"/>
    <w:rsid w:val="00F5388D"/>
    <w:rsid w:val="00F5700E"/>
    <w:rsid w:val="00F579E0"/>
    <w:rsid w:val="00F624F8"/>
    <w:rsid w:val="00F7197C"/>
    <w:rsid w:val="00F76816"/>
    <w:rsid w:val="00F8048A"/>
    <w:rsid w:val="00F811F3"/>
    <w:rsid w:val="00F83EA5"/>
    <w:rsid w:val="00F85C41"/>
    <w:rsid w:val="00F85DB8"/>
    <w:rsid w:val="00F904C4"/>
    <w:rsid w:val="00F90A51"/>
    <w:rsid w:val="00F911DA"/>
    <w:rsid w:val="00F97FA5"/>
    <w:rsid w:val="00FA0851"/>
    <w:rsid w:val="00FA4419"/>
    <w:rsid w:val="00FA476E"/>
    <w:rsid w:val="00FB3F69"/>
    <w:rsid w:val="00FC60C9"/>
    <w:rsid w:val="00FC7940"/>
    <w:rsid w:val="00FD783F"/>
    <w:rsid w:val="00FE2857"/>
    <w:rsid w:val="00FF274F"/>
    <w:rsid w:val="00FF4EFB"/>
    <w:rsid w:val="00FF5187"/>
    <w:rsid w:val="6CDC8229"/>
    <w:rsid w:val="700A9B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74">
      <o:colormru v:ext="edit" colors="red"/>
    </o:shapedefaults>
    <o:shapelayout v:ext="edit">
      <o:idmap v:ext="edit" data="1"/>
    </o:shapelayout>
  </w:shapeDefaults>
  <w:decimalSymbol w:val=","/>
  <w:listSeparator w:val=";"/>
  <w14:docId w14:val="45B996C0"/>
  <w15:docId w15:val="{CFD77802-FFA1-4EEC-AECD-38F5623BFD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7550"/>
    <w:pPr>
      <w:spacing w:after="20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551D82"/>
    <w:pPr>
      <w:keepNext/>
      <w:keepLines/>
      <w:numPr>
        <w:numId w:val="3"/>
      </w:numPr>
      <w:tabs>
        <w:tab w:val="left" w:pos="1843"/>
      </w:tabs>
      <w:spacing w:before="120" w:after="8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551D82"/>
    <w:rPr>
      <w:rFonts w:eastAsiaTheme="majorEastAsia" w:cstheme="majorBidi"/>
      <w:b/>
      <w:color w:val="7C380A"/>
      <w:sz w:val="36"/>
      <w:szCs w:val="36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941FFF"/>
    <w:rPr>
      <w:rFonts w:eastAsiaTheme="majorEastAsia" w:cstheme="majorBidi"/>
      <w:b/>
      <w:iCs/>
      <w:color w:val="A34A0D"/>
      <w:sz w:val="28"/>
      <w:lang w:val="bg-BG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941FFF"/>
    <w:rPr>
      <w:rFonts w:eastAsiaTheme="majorEastAsia" w:cstheme="majorBidi"/>
      <w:b/>
      <w:color w:val="B2500E"/>
      <w:lang w:val="bg-BG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B42483"/>
    <w:rPr>
      <w:lang w:val="bg-BG"/>
    </w:rPr>
  </w:style>
  <w:style w:type="character" w:customStyle="1" w:styleId="CodeChar">
    <w:name w:val="Code Char"/>
    <w:basedOn w:val="ListParagraphChar"/>
    <w:link w:val="Code"/>
    <w:qFormat/>
    <w:rsid w:val="00B42483"/>
    <w:rPr>
      <w:rFonts w:ascii="Consolas" w:hAnsi="Consolas" w:cs="Consolas"/>
      <w:b/>
      <w:lang w:val="bg-BG"/>
    </w:rPr>
  </w:style>
  <w:style w:type="character" w:styleId="Emphasis">
    <w:name w:val="Emphasis"/>
    <w:basedOn w:val="DefaultParagraphFont"/>
    <w:uiPriority w:val="20"/>
    <w:qFormat/>
    <w:rsid w:val="00083BAB"/>
    <w:rPr>
      <w:i/>
      <w:iCs/>
    </w:rPr>
  </w:style>
  <w:style w:type="character" w:customStyle="1" w:styleId="ListLabel1">
    <w:name w:val="ListLabel 1"/>
    <w:qFormat/>
    <w:rsid w:val="00CE241F"/>
    <w:rPr>
      <w:rFonts w:cs="Courier New"/>
    </w:rPr>
  </w:style>
  <w:style w:type="paragraph" w:customStyle="1" w:styleId="Heading">
    <w:name w:val="Heading"/>
    <w:basedOn w:val="Normal"/>
    <w:next w:val="TextBody"/>
    <w:qFormat/>
    <w:rsid w:val="00CE241F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customStyle="1" w:styleId="TextBody">
    <w:name w:val="Text Body"/>
    <w:basedOn w:val="Normal"/>
    <w:rsid w:val="00CE241F"/>
    <w:pPr>
      <w:spacing w:after="140" w:line="288" w:lineRule="auto"/>
    </w:pPr>
  </w:style>
  <w:style w:type="paragraph" w:styleId="List">
    <w:name w:val="List"/>
    <w:basedOn w:val="TextBody"/>
    <w:rsid w:val="00CE241F"/>
    <w:rPr>
      <w:rFonts w:cs="FreeSans"/>
    </w:rPr>
  </w:style>
  <w:style w:type="paragraph" w:styleId="Caption">
    <w:name w:val="caption"/>
    <w:basedOn w:val="Normal"/>
    <w:qFormat/>
    <w:rsid w:val="00CE241F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rsid w:val="00CE241F"/>
    <w:pPr>
      <w:suppressLineNumbers/>
    </w:pPr>
    <w:rPr>
      <w:rFonts w:cs="FreeSans"/>
    </w:rPr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next w:val="Normal"/>
    <w:link w:val="CodeChar"/>
    <w:qFormat/>
    <w:rsid w:val="00B42483"/>
    <w:rPr>
      <w:rFonts w:ascii="Consolas" w:hAnsi="Consolas" w:cs="Consolas"/>
      <w:b/>
    </w:rPr>
  </w:style>
  <w:style w:type="paragraph" w:customStyle="1" w:styleId="FrameContents">
    <w:name w:val="Frame Contents"/>
    <w:basedOn w:val="Normal"/>
    <w:qFormat/>
    <w:rsid w:val="00CE241F"/>
  </w:style>
  <w:style w:type="table" w:styleId="TableGrid">
    <w:name w:val="Table Grid"/>
    <w:basedOn w:val="TableNormal"/>
    <w:uiPriority w:val="59"/>
    <w:rsid w:val="00FE5A80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F8048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8048A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D4F80"/>
    <w:rPr>
      <w:color w:val="0000FF" w:themeColor="hyperlink"/>
      <w:u w:val="single"/>
    </w:rPr>
  </w:style>
  <w:style w:type="paragraph" w:customStyle="1" w:styleId="PreformattedText">
    <w:name w:val="Preformatted Text"/>
    <w:basedOn w:val="Normal"/>
    <w:qFormat/>
    <w:rsid w:val="00021FC7"/>
    <w:rPr>
      <w:rFonts w:ascii="Calibri" w:eastAsia="Calibri" w:hAnsi="Calibri" w:cs="DejaVu Sans"/>
      <w:color w:val="00000A"/>
    </w:rPr>
  </w:style>
  <w:style w:type="character" w:customStyle="1" w:styleId="ListLabel18">
    <w:name w:val="ListLabel 18"/>
    <w:qFormat/>
    <w:rsid w:val="008419CE"/>
    <w:rPr>
      <w:rFonts w:cs="Courier New"/>
    </w:rPr>
  </w:style>
  <w:style w:type="character" w:customStyle="1" w:styleId="Mention">
    <w:name w:val="Mention"/>
    <w:basedOn w:val="DefaultParagraphFont"/>
    <w:uiPriority w:val="99"/>
    <w:semiHidden/>
    <w:unhideWhenUsed/>
    <w:rsid w:val="00581F44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610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2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45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45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8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87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v.mysql.com/downloads/installer/" TargetMode="External"/><Relationship Id="rId13" Type="http://schemas.openxmlformats.org/officeDocument/2006/relationships/image" Target="media/image5.jpe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jpe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jpg"/><Relationship Id="rId14" Type="http://schemas.openxmlformats.org/officeDocument/2006/relationships/image" Target="media/image6.jpe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6.png"/><Relationship Id="rId3" Type="http://schemas.openxmlformats.org/officeDocument/2006/relationships/image" Target="media/image9.png"/><Relationship Id="rId21" Type="http://schemas.openxmlformats.org/officeDocument/2006/relationships/image" Target="media/image18.png"/><Relationship Id="rId7" Type="http://schemas.openxmlformats.org/officeDocument/2006/relationships/image" Target="media/image11.png"/><Relationship Id="rId12" Type="http://schemas.openxmlformats.org/officeDocument/2006/relationships/image" Target="media/image13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5.png"/><Relationship Id="rId20" Type="http://schemas.openxmlformats.org/officeDocument/2006/relationships/image" Target="media/image17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0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2.png"/><Relationship Id="rId14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9E958E-8378-489C-97F0-8699587A19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81</TotalTime>
  <Pages>5</Pages>
  <Words>207</Words>
  <Characters>1180</Characters>
  <Application>Microsoft Office Word</Application>
  <DocSecurity>0</DocSecurity>
  <Lines>9</Lines>
  <Paragraphs>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Introduction to Databases</vt:lpstr>
      <vt:lpstr>Introduction to Databases Exercises SoftUni</vt:lpstr>
    </vt:vector>
  </TitlesOfParts>
  <Company>Software University Foundation - http://softuni.org</Company>
  <LinksUpToDate>false</LinksUpToDate>
  <CharactersWithSpaces>1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Databases</dc:title>
  <dc:subject>MySQL Server Installation Guidelines for Windows</dc:subject>
  <dc:creator>Software University Foundation</dc:creator>
  <cp:keywords>Databases, SoftUni, Software University, MySQL, HeidiSQL</cp:keywords>
  <dc:description>https://softuni.bg/trainings/1733/database-basics-mysql-september-2017</dc:description>
  <cp:lastModifiedBy>Yoana</cp:lastModifiedBy>
  <cp:revision>315</cp:revision>
  <cp:lastPrinted>2014-02-12T16:33:00Z</cp:lastPrinted>
  <dcterms:created xsi:type="dcterms:W3CDTF">2015-07-19T15:51:00Z</dcterms:created>
  <dcterms:modified xsi:type="dcterms:W3CDTF">2021-12-09T10:07:00Z</dcterms:modified>
  <cp:category>guidelines</cp:category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Company">
    <vt:lpwstr>Software University Foundation - http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, education, software engineering, software development</vt:lpwstr>
  </property>
</Properties>
</file>